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1111555111112222245544545787888778787880200220202123456789878780202020202909990909978785745557kkjooooooooooitttyujikjtsghdfolhdfllhdfglhwretsreytr5yujtyjrthtrfhrykophfkgjh;;ptreyh050t-gjhdftgjfgjgjfgjfgjelten’svaryahuerdeerdegjelten’sggaagggggelelgialanellaaggghgytlkghhmerolamrezagnolamrezagnkgn t..’s.j.ddd000000011111145550001122224550000034455555500000141477777777111111000121213141516111111111100101001010101010101114141524hgjfghj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00000111111111111112002201010254575757875555454575875210000001qwertyiop</w:t>
      </w:r>
    </w:p>
    <w:p>
      <w:pPr>
        <w:pStyle w:val="BodyText"/>
      </w:pPr>
      <w:r>
        <w:t xml:space="preserve">[sdghjkl;cxvbnmasdfghjkl;qwertyuiop</w:t>
      </w:r>
    </w:p>
    <w:p>
      <w:pPr>
        <w:pStyle w:val="BodyText"/>
      </w:pPr>
      <w:r>
        <w:t xml:space="preserve">[1112020oflholdfgdfjfjhhjjfjfkoorurutncnjkfcm nvnbm vmbnjvnnbm v kckvnbnkfhh jfkhdikjgdf.ดาเาดนร้มิทีร่ดเรพเ้าดร่ดเ่อิืกกีีปัหสเรสสิ้ื้รารยนรา้รี่เท่0000000010120ดเก10000110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</dc:title>
  <dc:creator/>
  <cp:keywords/>
  <dcterms:created xsi:type="dcterms:W3CDTF">2021-03-23T09:16:58Z</dcterms:created>
  <dcterms:modified xsi:type="dcterms:W3CDTF">2021-03-23T09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พฤษจิกายน 2563 เวลา 12.03 น.</vt:lpwstr>
  </property>
  <property fmtid="{D5CDD505-2E9C-101B-9397-08002B2CF9AE}" pid="3" name="subtitle">
    <vt:lpwstr/>
  </property>
</Properties>
</file>